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E097E" w:rsidRPr="001E097E" w:rsidRDefault="001E097E" w:rsidP="001E097E">
      <w:pPr>
        <w:jc w:val="center"/>
        <w:rPr>
          <w:rFonts w:ascii="Times New Roman" w:hAnsi="Times New Roman" w:cs="Times New Roman"/>
          <w:b/>
          <w:sz w:val="32"/>
        </w:rPr>
      </w:pPr>
      <w:r w:rsidRPr="001E097E">
        <w:rPr>
          <w:rFonts w:ascii="Times New Roman" w:hAnsi="Times New Roman" w:cs="Times New Roman"/>
          <w:b/>
          <w:sz w:val="32"/>
          <w:lang w:val="vi-VN"/>
        </w:rPr>
        <w:t xml:space="preserve">BẢN TỰ ĐÁNH GIÁ ĐỒ ÁN MÔN </w:t>
      </w:r>
      <w:r w:rsidRPr="001E097E">
        <w:rPr>
          <w:rFonts w:ascii="Times New Roman" w:hAnsi="Times New Roman" w:cs="Times New Roman"/>
          <w:b/>
          <w:sz w:val="32"/>
        </w:rPr>
        <w:t>HỌC</w:t>
      </w:r>
    </w:p>
    <w:p w:rsidR="001E097E" w:rsidRPr="001E097E" w:rsidRDefault="001E097E" w:rsidP="001E097E">
      <w:pPr>
        <w:rPr>
          <w:rFonts w:ascii="Times New Roman" w:hAnsi="Times New Roman" w:cs="Times New Roman"/>
          <w:lang w:val="vi-VN"/>
        </w:rPr>
      </w:pPr>
      <w:r w:rsidRPr="001E097E">
        <w:rPr>
          <w:rFonts w:ascii="Times New Roman" w:hAnsi="Times New Roman" w:cs="Times New Roman"/>
          <w:lang w:val="vi-VN"/>
        </w:rPr>
        <w:t xml:space="preserve">STT nhóm: …… </w:t>
      </w:r>
      <w:r w:rsidRPr="001E097E">
        <w:rPr>
          <w:rFonts w:ascii="Times New Roman" w:hAnsi="Times New Roman" w:cs="Times New Roman"/>
        </w:rPr>
        <w:t xml:space="preserve">       </w:t>
      </w:r>
      <w:r w:rsidRPr="001E097E">
        <w:rPr>
          <w:rFonts w:ascii="Times New Roman" w:hAnsi="Times New Roman" w:cs="Times New Roman"/>
          <w:lang w:val="vi-VN"/>
        </w:rPr>
        <w:t>(xem trong danh sách)</w:t>
      </w:r>
    </w:p>
    <w:p w:rsidR="008E12A2" w:rsidRDefault="001E097E" w:rsidP="001E097E">
      <w:pPr>
        <w:tabs>
          <w:tab w:val="left" w:leader="dot" w:pos="6570"/>
        </w:tabs>
        <w:rPr>
          <w:rFonts w:ascii="Times New Roman" w:hAnsi="Times New Roman" w:cs="Times New Roman"/>
        </w:rPr>
      </w:pPr>
      <w:proofErr w:type="spellStart"/>
      <w:r w:rsidRPr="001E097E">
        <w:rPr>
          <w:rFonts w:ascii="Times New Roman" w:hAnsi="Times New Roman" w:cs="Times New Roman"/>
        </w:rPr>
        <w:t>Các</w:t>
      </w:r>
      <w:proofErr w:type="spellEnd"/>
      <w:r w:rsidRPr="001E097E">
        <w:rPr>
          <w:rFonts w:ascii="Times New Roman" w:hAnsi="Times New Roman" w:cs="Times New Roman"/>
        </w:rPr>
        <w:t xml:space="preserve"> </w:t>
      </w:r>
      <w:r w:rsidRPr="001E097E">
        <w:rPr>
          <w:rFonts w:ascii="Times New Roman" w:hAnsi="Times New Roman" w:cs="Times New Roman"/>
          <w:lang w:val="vi-VN"/>
        </w:rPr>
        <w:t>MSSV</w:t>
      </w:r>
      <w:r w:rsidR="00E85811">
        <w:rPr>
          <w:rFonts w:ascii="Times New Roman" w:hAnsi="Times New Roman" w:cs="Times New Roman"/>
        </w:rPr>
        <w:t xml:space="preserve"> – </w:t>
      </w:r>
      <w:proofErr w:type="spellStart"/>
      <w:r w:rsidR="00E85811">
        <w:rPr>
          <w:rFonts w:ascii="Times New Roman" w:hAnsi="Times New Roman" w:cs="Times New Roman"/>
        </w:rPr>
        <w:t>Họ</w:t>
      </w:r>
      <w:proofErr w:type="spellEnd"/>
      <w:r w:rsidR="00E85811">
        <w:rPr>
          <w:rFonts w:ascii="Times New Roman" w:hAnsi="Times New Roman" w:cs="Times New Roman"/>
        </w:rPr>
        <w:t xml:space="preserve"> </w:t>
      </w:r>
      <w:proofErr w:type="spellStart"/>
      <w:r w:rsidR="00E85811">
        <w:rPr>
          <w:rFonts w:ascii="Times New Roman" w:hAnsi="Times New Roman" w:cs="Times New Roman"/>
        </w:rPr>
        <w:t>tên</w:t>
      </w:r>
      <w:proofErr w:type="spellEnd"/>
      <w:r w:rsidRPr="001E097E">
        <w:rPr>
          <w:rFonts w:ascii="Times New Roman" w:hAnsi="Times New Roman" w:cs="Times New Roman"/>
          <w:lang w:val="vi-VN"/>
        </w:rPr>
        <w:t>:</w:t>
      </w:r>
      <w:r w:rsidR="008E12A2">
        <w:rPr>
          <w:rFonts w:ascii="Times New Roman" w:hAnsi="Times New Roman" w:cs="Times New Roman"/>
        </w:rPr>
        <w:t xml:space="preserve"> </w:t>
      </w:r>
    </w:p>
    <w:p w:rsidR="008E12A2" w:rsidRDefault="008E12A2" w:rsidP="001E097E">
      <w:pPr>
        <w:tabs>
          <w:tab w:val="left" w:leader="dot" w:pos="6570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51900703 – </w:t>
      </w:r>
      <w:proofErr w:type="spellStart"/>
      <w:r>
        <w:rPr>
          <w:rFonts w:ascii="Times New Roman" w:hAnsi="Times New Roman" w:cs="Times New Roman"/>
        </w:rPr>
        <w:t>Đỗ</w:t>
      </w:r>
      <w:proofErr w:type="spellEnd"/>
      <w:r>
        <w:rPr>
          <w:rFonts w:ascii="Times New Roman" w:hAnsi="Times New Roman" w:cs="Times New Roman"/>
        </w:rPr>
        <w:t xml:space="preserve"> Minh </w:t>
      </w:r>
      <w:proofErr w:type="spellStart"/>
      <w:r>
        <w:rPr>
          <w:rFonts w:ascii="Times New Roman" w:hAnsi="Times New Roman" w:cs="Times New Roman"/>
        </w:rPr>
        <w:t>Đường</w:t>
      </w:r>
      <w:proofErr w:type="spellEnd"/>
    </w:p>
    <w:p w:rsidR="001E097E" w:rsidRPr="001E097E" w:rsidRDefault="008E12A2" w:rsidP="001E097E">
      <w:pPr>
        <w:tabs>
          <w:tab w:val="left" w:leader="dot" w:pos="6570"/>
        </w:tabs>
        <w:rPr>
          <w:rFonts w:ascii="Times New Roman" w:hAnsi="Times New Roman" w:cs="Times New Roman"/>
          <w:lang w:val="vi-VN"/>
        </w:rPr>
      </w:pPr>
      <w:r>
        <w:rPr>
          <w:rFonts w:ascii="Times New Roman" w:hAnsi="Times New Roman" w:cs="Times New Roman"/>
        </w:rPr>
        <w:t xml:space="preserve">51800475 – </w:t>
      </w:r>
      <w:proofErr w:type="spellStart"/>
      <w:r>
        <w:rPr>
          <w:rFonts w:ascii="Times New Roman" w:hAnsi="Times New Roman" w:cs="Times New Roman"/>
        </w:rPr>
        <w:t>Trịnh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Tú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Quyên</w:t>
      </w:r>
      <w:proofErr w:type="spellEnd"/>
    </w:p>
    <w:p w:rsidR="00CA3889" w:rsidRPr="001E097E" w:rsidRDefault="001E097E" w:rsidP="001E097E">
      <w:pPr>
        <w:rPr>
          <w:rFonts w:ascii="Times New Roman" w:hAnsi="Times New Roman" w:cs="Times New Roman"/>
        </w:rPr>
      </w:pPr>
      <w:r w:rsidRPr="001E097E">
        <w:rPr>
          <w:rFonts w:ascii="Times New Roman" w:hAnsi="Times New Roman" w:cs="Times New Roman"/>
          <w:lang w:val="vi-VN"/>
        </w:rPr>
        <w:t xml:space="preserve">Tên </w:t>
      </w:r>
      <w:proofErr w:type="spellStart"/>
      <w:r w:rsidRPr="001E097E">
        <w:rPr>
          <w:rFonts w:ascii="Times New Roman" w:hAnsi="Times New Roman" w:cs="Times New Roman"/>
        </w:rPr>
        <w:t>đề</w:t>
      </w:r>
      <w:proofErr w:type="spellEnd"/>
      <w:r w:rsidRPr="001E097E">
        <w:rPr>
          <w:rFonts w:ascii="Times New Roman" w:hAnsi="Times New Roman" w:cs="Times New Roman"/>
        </w:rPr>
        <w:t xml:space="preserve"> </w:t>
      </w:r>
      <w:proofErr w:type="spellStart"/>
      <w:r w:rsidRPr="001E097E">
        <w:rPr>
          <w:rFonts w:ascii="Times New Roman" w:hAnsi="Times New Roman" w:cs="Times New Roman"/>
        </w:rPr>
        <w:t>tài</w:t>
      </w:r>
      <w:proofErr w:type="spellEnd"/>
      <w:r w:rsidR="008E12A2">
        <w:rPr>
          <w:rFonts w:ascii="Times New Roman" w:hAnsi="Times New Roman" w:cs="Times New Roman"/>
          <w:lang w:val="vi-VN"/>
        </w:rPr>
        <w:t>:</w:t>
      </w:r>
      <w:r w:rsidR="008E12A2">
        <w:rPr>
          <w:rFonts w:ascii="Times New Roman" w:hAnsi="Times New Roman" w:cs="Times New Roman"/>
        </w:rPr>
        <w:t xml:space="preserve"> </w:t>
      </w:r>
      <w:proofErr w:type="spellStart"/>
      <w:r w:rsidR="008E12A2">
        <w:rPr>
          <w:rFonts w:ascii="Times New Roman" w:hAnsi="Times New Roman" w:cs="Times New Roman"/>
        </w:rPr>
        <w:t>Quản</w:t>
      </w:r>
      <w:proofErr w:type="spellEnd"/>
      <w:r w:rsidR="008E12A2">
        <w:rPr>
          <w:rFonts w:ascii="Times New Roman" w:hAnsi="Times New Roman" w:cs="Times New Roman"/>
        </w:rPr>
        <w:t xml:space="preserve"> </w:t>
      </w:r>
      <w:proofErr w:type="spellStart"/>
      <w:r w:rsidR="008E12A2">
        <w:rPr>
          <w:rFonts w:ascii="Times New Roman" w:hAnsi="Times New Roman" w:cs="Times New Roman"/>
        </w:rPr>
        <w:t>lý</w:t>
      </w:r>
      <w:proofErr w:type="spellEnd"/>
      <w:r w:rsidR="008E12A2">
        <w:rPr>
          <w:rFonts w:ascii="Times New Roman" w:hAnsi="Times New Roman" w:cs="Times New Roman"/>
        </w:rPr>
        <w:t xml:space="preserve"> shop </w:t>
      </w:r>
      <w:proofErr w:type="spellStart"/>
      <w:r w:rsidR="008E12A2">
        <w:rPr>
          <w:rFonts w:ascii="Times New Roman" w:hAnsi="Times New Roman" w:cs="Times New Roman"/>
        </w:rPr>
        <w:t>bán</w:t>
      </w:r>
      <w:proofErr w:type="spellEnd"/>
      <w:r w:rsidR="008E12A2">
        <w:rPr>
          <w:rFonts w:ascii="Times New Roman" w:hAnsi="Times New Roman" w:cs="Times New Roman"/>
        </w:rPr>
        <w:t xml:space="preserve"> </w:t>
      </w:r>
      <w:proofErr w:type="spellStart"/>
      <w:r w:rsidR="008E12A2">
        <w:rPr>
          <w:rFonts w:ascii="Times New Roman" w:hAnsi="Times New Roman" w:cs="Times New Roman"/>
        </w:rPr>
        <w:t>hoa</w:t>
      </w:r>
      <w:proofErr w:type="spellEnd"/>
      <w:r w:rsidRPr="001E097E">
        <w:rPr>
          <w:rFonts w:ascii="Times New Roman" w:hAnsi="Times New Roman" w:cs="Times New Roman"/>
          <w:lang w:val="vi-VN"/>
        </w:rPr>
        <w:tab/>
      </w:r>
    </w:p>
    <w:tbl>
      <w:tblPr>
        <w:tblStyle w:val="TableGrid"/>
        <w:tblW w:w="10800" w:type="dxa"/>
        <w:tblInd w:w="-455" w:type="dxa"/>
        <w:tblLayout w:type="fixed"/>
        <w:tblCellMar>
          <w:top w:w="63" w:type="dxa"/>
          <w:left w:w="115" w:type="dxa"/>
          <w:right w:w="56" w:type="dxa"/>
        </w:tblCellMar>
        <w:tblLook w:val="04A0" w:firstRow="1" w:lastRow="0" w:firstColumn="1" w:lastColumn="0" w:noHBand="0" w:noVBand="1"/>
      </w:tblPr>
      <w:tblGrid>
        <w:gridCol w:w="2610"/>
        <w:gridCol w:w="810"/>
        <w:gridCol w:w="2160"/>
        <w:gridCol w:w="2340"/>
        <w:gridCol w:w="2160"/>
        <w:gridCol w:w="720"/>
      </w:tblGrid>
      <w:tr w:rsidR="00E85811" w:rsidRPr="001E097E" w:rsidTr="00F0512E">
        <w:trPr>
          <w:trHeight w:val="839"/>
        </w:trPr>
        <w:tc>
          <w:tcPr>
            <w:tcW w:w="261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E097E" w:rsidRPr="001E097E" w:rsidRDefault="001E097E" w:rsidP="00F669A3">
            <w:pPr>
              <w:spacing w:line="259" w:lineRule="auto"/>
              <w:ind w:left="7"/>
              <w:rPr>
                <w:rFonts w:ascii="Times New Roman" w:hAnsi="Times New Roman" w:cs="Times New Roman"/>
              </w:rPr>
            </w:pPr>
            <w:proofErr w:type="spellStart"/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Nội</w:t>
            </w:r>
            <w:proofErr w:type="spellEnd"/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 xml:space="preserve"> dung </w:t>
            </w:r>
            <w:proofErr w:type="spellStart"/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tiêu</w:t>
            </w:r>
            <w:proofErr w:type="spellEnd"/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chí</w:t>
            </w:r>
            <w:proofErr w:type="spellEnd"/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097E" w:rsidRPr="001E097E" w:rsidRDefault="001E097E" w:rsidP="00F669A3">
            <w:pPr>
              <w:spacing w:line="259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Thang</w:t>
            </w:r>
            <w:proofErr w:type="spellEnd"/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đánh</w:t>
            </w:r>
            <w:proofErr w:type="spellEnd"/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giá</w:t>
            </w:r>
            <w:proofErr w:type="spellEnd"/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E097E" w:rsidRPr="001E097E" w:rsidRDefault="001E097E" w:rsidP="00F669A3">
            <w:pPr>
              <w:spacing w:line="259" w:lineRule="auto"/>
              <w:ind w:right="59"/>
              <w:jc w:val="center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1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E097E" w:rsidRPr="001E097E" w:rsidRDefault="001E097E" w:rsidP="00F669A3">
            <w:pPr>
              <w:spacing w:line="259" w:lineRule="auto"/>
              <w:ind w:right="59"/>
              <w:jc w:val="center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2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E097E" w:rsidRPr="001E097E" w:rsidRDefault="001E097E" w:rsidP="00F669A3">
            <w:pPr>
              <w:spacing w:line="259" w:lineRule="auto"/>
              <w:ind w:right="59"/>
              <w:jc w:val="center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3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097E" w:rsidRPr="00E85811" w:rsidRDefault="001E097E" w:rsidP="00E85811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proofErr w:type="spellStart"/>
            <w:r w:rsidRPr="00E85811">
              <w:rPr>
                <w:rFonts w:ascii="Times New Roman" w:eastAsia="Times New Roman" w:hAnsi="Times New Roman" w:cs="Times New Roman"/>
                <w:sz w:val="24"/>
              </w:rPr>
              <w:t>Tự</w:t>
            </w:r>
            <w:proofErr w:type="spellEnd"/>
            <w:r w:rsidRPr="00E85811"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  <w:proofErr w:type="spellStart"/>
            <w:r w:rsidRPr="00E85811">
              <w:rPr>
                <w:rFonts w:ascii="Times New Roman" w:eastAsia="Times New Roman" w:hAnsi="Times New Roman" w:cs="Times New Roman"/>
                <w:sz w:val="24"/>
              </w:rPr>
              <w:t>đánh</w:t>
            </w:r>
            <w:proofErr w:type="spellEnd"/>
            <w:r w:rsidRPr="00E85811"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  <w:proofErr w:type="spellStart"/>
            <w:r w:rsidRPr="00E85811">
              <w:rPr>
                <w:rFonts w:ascii="Times New Roman" w:eastAsia="Times New Roman" w:hAnsi="Times New Roman" w:cs="Times New Roman"/>
                <w:sz w:val="24"/>
              </w:rPr>
              <w:t>giá</w:t>
            </w:r>
            <w:proofErr w:type="spellEnd"/>
          </w:p>
        </w:tc>
      </w:tr>
      <w:tr w:rsidR="00E85811" w:rsidRPr="001E097E" w:rsidTr="00F0512E">
        <w:trPr>
          <w:trHeight w:val="562"/>
        </w:trPr>
        <w:tc>
          <w:tcPr>
            <w:tcW w:w="2610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097E" w:rsidRPr="001E097E" w:rsidRDefault="001E097E" w:rsidP="00F669A3">
            <w:pPr>
              <w:spacing w:after="160" w:line="259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097E" w:rsidRPr="001E097E" w:rsidRDefault="001E097E" w:rsidP="00F669A3">
            <w:pPr>
              <w:spacing w:line="259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Điểm</w:t>
            </w:r>
            <w:proofErr w:type="spellEnd"/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 xml:space="preserve"> /10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097E" w:rsidRPr="001E097E" w:rsidRDefault="001E097E" w:rsidP="00F669A3">
            <w:pPr>
              <w:spacing w:line="259" w:lineRule="auto"/>
              <w:ind w:right="59"/>
              <w:jc w:val="center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 xml:space="preserve">0-0.25 </w:t>
            </w:r>
            <w:proofErr w:type="spellStart"/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điểm</w:t>
            </w:r>
            <w:proofErr w:type="spellEnd"/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097E" w:rsidRPr="001E097E" w:rsidRDefault="001E097E" w:rsidP="00F669A3">
            <w:pPr>
              <w:spacing w:line="259" w:lineRule="auto"/>
              <w:ind w:right="59"/>
              <w:jc w:val="center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0.25-0.75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097E" w:rsidRPr="001E097E" w:rsidRDefault="001E097E" w:rsidP="00F669A3">
            <w:pPr>
              <w:spacing w:line="259" w:lineRule="auto"/>
              <w:ind w:right="59"/>
              <w:jc w:val="center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0.75-1.0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097E" w:rsidRPr="001E097E" w:rsidRDefault="001E097E" w:rsidP="001E097E">
            <w:pPr>
              <w:ind w:right="1159"/>
              <w:jc w:val="center"/>
              <w:rPr>
                <w:rFonts w:ascii="Times New Roman" w:eastAsia="Times New Roman" w:hAnsi="Times New Roman" w:cs="Times New Roman"/>
                <w:b/>
                <w:sz w:val="24"/>
              </w:rPr>
            </w:pPr>
          </w:p>
        </w:tc>
      </w:tr>
      <w:tr w:rsidR="00E85811" w:rsidRPr="001E097E" w:rsidTr="00F0512E">
        <w:trPr>
          <w:trHeight w:val="2774"/>
        </w:trPr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097E" w:rsidRPr="001E097E" w:rsidRDefault="001E097E" w:rsidP="00F669A3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 xml:space="preserve">1/ Project </w:t>
            </w:r>
          </w:p>
          <w:p w:rsidR="001E097E" w:rsidRPr="001E097E" w:rsidRDefault="001E097E" w:rsidP="00F669A3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 xml:space="preserve">Management </w:t>
            </w:r>
          </w:p>
          <w:p w:rsidR="001E097E" w:rsidRPr="001E097E" w:rsidRDefault="001E097E" w:rsidP="00F669A3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Plan</w:t>
            </w:r>
          </w:p>
          <w:p w:rsidR="001E097E" w:rsidRPr="001E097E" w:rsidRDefault="001E097E" w:rsidP="00F669A3">
            <w:pPr>
              <w:spacing w:line="259" w:lineRule="auto"/>
              <w:ind w:right="27"/>
              <w:rPr>
                <w:rFonts w:ascii="Times New Roman" w:hAnsi="Times New Roman" w:cs="Times New Roman"/>
              </w:rPr>
            </w:pP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Mô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tả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kế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hoạch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xây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dựng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dự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án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,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thời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gian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thực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hiện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,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mô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hình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phát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triển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phần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mềm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được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sử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dụng</w:t>
            </w:r>
            <w:proofErr w:type="spellEnd"/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E097E" w:rsidRPr="001E097E" w:rsidRDefault="001E097E" w:rsidP="00F669A3">
            <w:pPr>
              <w:spacing w:line="259" w:lineRule="auto"/>
              <w:ind w:right="59"/>
              <w:jc w:val="center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1.0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097E" w:rsidRPr="001E097E" w:rsidRDefault="001E097E" w:rsidP="00F669A3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 xml:space="preserve">-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Không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làm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phần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này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,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hoặc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làm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cho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có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>.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097E" w:rsidRPr="001E097E" w:rsidRDefault="001E097E" w:rsidP="00F669A3">
            <w:pPr>
              <w:spacing w:line="259" w:lineRule="auto"/>
              <w:ind w:right="10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 xml:space="preserve">-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Có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làm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nhưng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sơ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sài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hoặc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không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đầy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đủ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>.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097E" w:rsidRPr="001E097E" w:rsidRDefault="001E097E" w:rsidP="00F669A3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 xml:space="preserve">-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Nội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dung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rõ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ràng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,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đầy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đủ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>.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097E" w:rsidRPr="001E097E" w:rsidRDefault="0038702F" w:rsidP="0038702F">
            <w:r>
              <w:t>0.75</w:t>
            </w:r>
          </w:p>
        </w:tc>
      </w:tr>
      <w:tr w:rsidR="00E85811" w:rsidRPr="001E097E" w:rsidTr="00F0512E">
        <w:trPr>
          <w:trHeight w:val="484"/>
        </w:trPr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097E" w:rsidRPr="001E097E" w:rsidRDefault="001E097E" w:rsidP="00F669A3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 xml:space="preserve">2/ Requirements Specification 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097E" w:rsidRPr="001E097E" w:rsidRDefault="001E097E" w:rsidP="00F669A3">
            <w:pPr>
              <w:spacing w:line="259" w:lineRule="auto"/>
              <w:ind w:right="59"/>
              <w:jc w:val="center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1.0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:rsidR="001E097E" w:rsidRPr="001E097E" w:rsidRDefault="001E097E" w:rsidP="00F669A3">
            <w:pPr>
              <w:spacing w:after="160" w:line="259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:rsidR="001E097E" w:rsidRPr="001E097E" w:rsidRDefault="001E097E" w:rsidP="00F669A3">
            <w:pPr>
              <w:spacing w:after="160" w:line="259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:rsidR="001E097E" w:rsidRPr="001E097E" w:rsidRDefault="001E097E" w:rsidP="00F669A3">
            <w:pPr>
              <w:spacing w:after="160" w:line="259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:rsidR="001E097E" w:rsidRPr="001E097E" w:rsidRDefault="001E097E" w:rsidP="001E097E">
            <w:pPr>
              <w:ind w:right="1159"/>
              <w:rPr>
                <w:rFonts w:ascii="Times New Roman" w:hAnsi="Times New Roman" w:cs="Times New Roman"/>
              </w:rPr>
            </w:pPr>
          </w:p>
        </w:tc>
      </w:tr>
      <w:tr w:rsidR="00E85811" w:rsidRPr="001E097E" w:rsidTr="00F0512E">
        <w:tblPrEx>
          <w:tblCellMar>
            <w:top w:w="62" w:type="dxa"/>
            <w:right w:w="57" w:type="dxa"/>
          </w:tblCellMar>
        </w:tblPrEx>
        <w:trPr>
          <w:trHeight w:val="1115"/>
        </w:trPr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E097E" w:rsidRPr="001E097E" w:rsidRDefault="001E097E" w:rsidP="00F669A3">
            <w:pPr>
              <w:spacing w:line="259" w:lineRule="auto"/>
              <w:ind w:right="40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Use case diagrams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1E097E" w:rsidRPr="001E097E" w:rsidRDefault="001E097E" w:rsidP="00F669A3">
            <w:pPr>
              <w:spacing w:line="259" w:lineRule="auto"/>
              <w:ind w:right="58"/>
              <w:jc w:val="center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0.5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E097E" w:rsidRPr="001E097E" w:rsidRDefault="001E097E" w:rsidP="00F669A3">
            <w:pPr>
              <w:spacing w:line="259" w:lineRule="auto"/>
              <w:ind w:right="49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 xml:space="preserve">-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Không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vẽ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lược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đồ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use case,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hoặc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có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vẽ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nhưng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sai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sót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nghiêm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trọng</w:t>
            </w:r>
            <w:proofErr w:type="spellEnd"/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097E" w:rsidRPr="001E097E" w:rsidRDefault="001E097E" w:rsidP="00F669A3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 xml:space="preserve">-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Có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vẽ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lược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đồ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use case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nhưng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còn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sai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sót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(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không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nghiêm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trọng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E097E" w:rsidRPr="001E097E" w:rsidRDefault="001E097E" w:rsidP="00F669A3">
            <w:pPr>
              <w:spacing w:line="259" w:lineRule="auto"/>
              <w:ind w:right="14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 xml:space="preserve">-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Vẽ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đúng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,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đầy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đủ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các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use case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và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các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mối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quan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hệ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trong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use case.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E097E" w:rsidRPr="001E097E" w:rsidRDefault="0038702F" w:rsidP="0038702F">
            <w:r>
              <w:t>0.25</w:t>
            </w:r>
          </w:p>
        </w:tc>
      </w:tr>
      <w:tr w:rsidR="00E85811" w:rsidRPr="001E097E" w:rsidTr="00F0512E">
        <w:tblPrEx>
          <w:tblCellMar>
            <w:top w:w="62" w:type="dxa"/>
            <w:right w:w="57" w:type="dxa"/>
          </w:tblCellMar>
        </w:tblPrEx>
        <w:trPr>
          <w:trHeight w:val="839"/>
        </w:trPr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E097E" w:rsidRPr="001E097E" w:rsidRDefault="001E097E" w:rsidP="00F669A3">
            <w:pPr>
              <w:spacing w:line="259" w:lineRule="auto"/>
              <w:rPr>
                <w:rFonts w:ascii="Times New Roman" w:hAnsi="Times New Roman" w:cs="Times New Roman"/>
              </w:rPr>
            </w:pP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Đặc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tả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use case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E097E" w:rsidRPr="001E097E" w:rsidRDefault="001E097E" w:rsidP="00F669A3">
            <w:pPr>
              <w:spacing w:line="259" w:lineRule="auto"/>
              <w:ind w:right="58"/>
              <w:jc w:val="center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0.5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097E" w:rsidRPr="001E097E" w:rsidRDefault="001E097E" w:rsidP="00F669A3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 xml:space="preserve">-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Không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lập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bảng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đặc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tả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use case,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hoặc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làm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cho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có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>.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097E" w:rsidRPr="001E097E" w:rsidRDefault="001E097E" w:rsidP="00F669A3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 xml:space="preserve">-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Có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lập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bảng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đặc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tả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use case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nhưng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còn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thiếu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,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sai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sót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>.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097E" w:rsidRPr="001E097E" w:rsidRDefault="001E097E" w:rsidP="00F669A3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 xml:space="preserve">-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Lập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bảng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mô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tả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đúng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,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đủ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các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use case.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097E" w:rsidRPr="001E097E" w:rsidRDefault="0038702F" w:rsidP="0038702F">
            <w:r>
              <w:t>0.5</w:t>
            </w:r>
          </w:p>
        </w:tc>
      </w:tr>
      <w:tr w:rsidR="00E85811" w:rsidRPr="001E097E" w:rsidTr="00F0512E">
        <w:tblPrEx>
          <w:tblCellMar>
            <w:top w:w="62" w:type="dxa"/>
            <w:right w:w="57" w:type="dxa"/>
          </w:tblCellMar>
        </w:tblPrEx>
        <w:trPr>
          <w:trHeight w:val="2221"/>
        </w:trPr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097E" w:rsidRPr="001E097E" w:rsidRDefault="001E097E" w:rsidP="00F669A3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 xml:space="preserve">3/ Architecture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Thiết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kế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kiến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trúc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hệ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thống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,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công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nghệ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được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sử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dụng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,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giải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thích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được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lý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do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tại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sao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chọn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kiến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trúc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và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công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nghệ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này</w:t>
            </w:r>
            <w:proofErr w:type="spellEnd"/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E097E" w:rsidRPr="001E097E" w:rsidRDefault="001E097E" w:rsidP="00F669A3">
            <w:pPr>
              <w:spacing w:line="259" w:lineRule="auto"/>
              <w:ind w:right="58"/>
              <w:jc w:val="center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1.0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097E" w:rsidRPr="001E097E" w:rsidRDefault="001E097E" w:rsidP="00F669A3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 xml:space="preserve">-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Không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làm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phần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này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,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hoặc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làm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cho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có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>.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097E" w:rsidRPr="001E097E" w:rsidRDefault="001E097E" w:rsidP="00F669A3">
            <w:pPr>
              <w:spacing w:line="259" w:lineRule="auto"/>
              <w:ind w:right="9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 xml:space="preserve">-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Có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làm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nhưng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sơ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sài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hoặc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không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đầy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đủ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>.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097E" w:rsidRPr="001E097E" w:rsidRDefault="001E097E" w:rsidP="00F669A3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 xml:space="preserve">-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Nội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dung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rõ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ràng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,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đầy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đủ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>.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097E" w:rsidRPr="001E097E" w:rsidRDefault="0038702F" w:rsidP="001E097E">
            <w:pPr>
              <w:ind w:right="1159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</w:t>
            </w:r>
          </w:p>
        </w:tc>
      </w:tr>
      <w:tr w:rsidR="00E85811" w:rsidRPr="001E097E" w:rsidTr="00F0512E">
        <w:tblPrEx>
          <w:tblCellMar>
            <w:top w:w="62" w:type="dxa"/>
            <w:right w:w="57" w:type="dxa"/>
          </w:tblCellMar>
        </w:tblPrEx>
        <w:trPr>
          <w:trHeight w:val="286"/>
        </w:trPr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097E" w:rsidRPr="001E097E" w:rsidRDefault="001E097E" w:rsidP="00F669A3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4/ Design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097E" w:rsidRPr="001E097E" w:rsidRDefault="001E097E" w:rsidP="00F669A3">
            <w:pPr>
              <w:spacing w:line="259" w:lineRule="auto"/>
              <w:ind w:right="58"/>
              <w:jc w:val="center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1.5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:rsidR="001E097E" w:rsidRPr="001E097E" w:rsidRDefault="001E097E" w:rsidP="00F669A3">
            <w:pPr>
              <w:spacing w:after="160" w:line="259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:rsidR="001E097E" w:rsidRPr="001E097E" w:rsidRDefault="001E097E" w:rsidP="00F669A3">
            <w:pPr>
              <w:spacing w:after="160" w:line="259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:rsidR="001E097E" w:rsidRPr="001E097E" w:rsidRDefault="001E097E" w:rsidP="00F669A3">
            <w:pPr>
              <w:spacing w:after="160" w:line="259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:rsidR="001E097E" w:rsidRPr="001E097E" w:rsidRDefault="001E097E" w:rsidP="001E097E">
            <w:pPr>
              <w:ind w:right="1159"/>
              <w:rPr>
                <w:rFonts w:ascii="Times New Roman" w:hAnsi="Times New Roman" w:cs="Times New Roman"/>
              </w:rPr>
            </w:pPr>
          </w:p>
        </w:tc>
      </w:tr>
      <w:tr w:rsidR="00E85811" w:rsidRPr="001E097E" w:rsidTr="00F0512E">
        <w:tblPrEx>
          <w:tblCellMar>
            <w:top w:w="62" w:type="dxa"/>
            <w:right w:w="57" w:type="dxa"/>
          </w:tblCellMar>
        </w:tblPrEx>
        <w:trPr>
          <w:trHeight w:val="1392"/>
        </w:trPr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E097E" w:rsidRPr="001E097E" w:rsidRDefault="001E097E" w:rsidP="00F669A3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lastRenderedPageBreak/>
              <w:t>Class diagrams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1E097E" w:rsidRPr="001E097E" w:rsidRDefault="001E097E" w:rsidP="00F669A3">
            <w:pPr>
              <w:spacing w:line="259" w:lineRule="auto"/>
              <w:ind w:right="58"/>
              <w:jc w:val="center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0.5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E097E" w:rsidRPr="001E097E" w:rsidRDefault="001E097E" w:rsidP="00F669A3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 xml:space="preserve">-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Không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vẽ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class diagrams,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hoặc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có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vẽ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nhưng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sai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sót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nghiêm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trọng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>.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E097E" w:rsidRPr="001E097E" w:rsidRDefault="001E097E" w:rsidP="00F669A3">
            <w:pPr>
              <w:spacing w:line="238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 xml:space="preserve">-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Có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vẽ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class diagrams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nhưng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còn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</w:p>
          <w:p w:rsidR="001E097E" w:rsidRPr="001E097E" w:rsidRDefault="001E097E" w:rsidP="00F669A3">
            <w:pPr>
              <w:spacing w:line="259" w:lineRule="auto"/>
              <w:rPr>
                <w:rFonts w:ascii="Times New Roman" w:hAnsi="Times New Roman" w:cs="Times New Roman"/>
              </w:rPr>
            </w:pPr>
            <w:proofErr w:type="spellStart"/>
            <w:proofErr w:type="gramStart"/>
            <w:r w:rsidRPr="001E097E">
              <w:rPr>
                <w:rFonts w:ascii="Times New Roman" w:hAnsi="Times New Roman" w:cs="Times New Roman"/>
                <w:sz w:val="24"/>
              </w:rPr>
              <w:t>thiếu</w:t>
            </w:r>
            <w:proofErr w:type="spellEnd"/>
            <w:proofErr w:type="gram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hoặc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sai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sót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(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không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nghiêm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trọng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>).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E097E" w:rsidRPr="001E097E" w:rsidRDefault="001E097E" w:rsidP="00F669A3">
            <w:pPr>
              <w:spacing w:line="259" w:lineRule="auto"/>
              <w:ind w:right="48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 xml:space="preserve">-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Vẽ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đúng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,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đầy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đủ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class diagrams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và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các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mối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quan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hệ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giữa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các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class.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E097E" w:rsidRPr="001E097E" w:rsidRDefault="0038702F" w:rsidP="0038702F">
            <w:r>
              <w:t>0.25</w:t>
            </w:r>
          </w:p>
        </w:tc>
      </w:tr>
      <w:tr w:rsidR="00E85811" w:rsidRPr="001E097E" w:rsidTr="00F0512E">
        <w:tblPrEx>
          <w:tblCellMar>
            <w:top w:w="62" w:type="dxa"/>
            <w:right w:w="57" w:type="dxa"/>
          </w:tblCellMar>
        </w:tblPrEx>
        <w:trPr>
          <w:trHeight w:val="1392"/>
        </w:trPr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E097E" w:rsidRPr="001E097E" w:rsidRDefault="001E097E" w:rsidP="00F669A3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Sequence diagrams (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chỉ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chọn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vài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cái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chính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E097E" w:rsidRPr="001E097E" w:rsidRDefault="001E097E" w:rsidP="00F669A3">
            <w:pPr>
              <w:spacing w:line="259" w:lineRule="auto"/>
              <w:ind w:right="58"/>
              <w:jc w:val="center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0.5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097E" w:rsidRPr="001E097E" w:rsidRDefault="001E097E" w:rsidP="00F669A3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 xml:space="preserve">-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Không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vẽ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sequence diagrams.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097E" w:rsidRPr="001E097E" w:rsidRDefault="001E097E" w:rsidP="00F669A3">
            <w:pPr>
              <w:spacing w:line="238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 xml:space="preserve">-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Có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vẽ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sequence diagrams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nhưng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còn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</w:p>
          <w:p w:rsidR="001E097E" w:rsidRPr="001E097E" w:rsidRDefault="001E097E" w:rsidP="00F669A3">
            <w:pPr>
              <w:spacing w:line="259" w:lineRule="auto"/>
              <w:rPr>
                <w:rFonts w:ascii="Times New Roman" w:hAnsi="Times New Roman" w:cs="Times New Roman"/>
              </w:rPr>
            </w:pPr>
            <w:proofErr w:type="spellStart"/>
            <w:proofErr w:type="gramStart"/>
            <w:r w:rsidRPr="001E097E">
              <w:rPr>
                <w:rFonts w:ascii="Times New Roman" w:hAnsi="Times New Roman" w:cs="Times New Roman"/>
                <w:sz w:val="24"/>
              </w:rPr>
              <w:t>thiếu</w:t>
            </w:r>
            <w:proofErr w:type="spellEnd"/>
            <w:proofErr w:type="gram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hoặc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sai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sót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(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không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nghiêm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trọng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>).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097E" w:rsidRPr="001E097E" w:rsidRDefault="001E097E" w:rsidP="00F669A3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 xml:space="preserve">-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Vẽ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đúng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các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sequence diagrams.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097E" w:rsidRPr="001E097E" w:rsidRDefault="0038702F" w:rsidP="0038702F">
            <w:r>
              <w:t>0.25</w:t>
            </w:r>
          </w:p>
        </w:tc>
      </w:tr>
      <w:tr w:rsidR="00E85811" w:rsidRPr="001E097E" w:rsidTr="00F0512E">
        <w:tblPrEx>
          <w:tblCellMar>
            <w:top w:w="62" w:type="dxa"/>
            <w:right w:w="57" w:type="dxa"/>
          </w:tblCellMar>
        </w:tblPrEx>
        <w:trPr>
          <w:trHeight w:val="1392"/>
        </w:trPr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E097E" w:rsidRPr="001E097E" w:rsidRDefault="001E097E" w:rsidP="00F669A3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Database design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E097E" w:rsidRPr="001E097E" w:rsidRDefault="001E097E" w:rsidP="00F669A3">
            <w:pPr>
              <w:spacing w:line="259" w:lineRule="auto"/>
              <w:ind w:right="58"/>
              <w:jc w:val="center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0.5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097E" w:rsidRPr="001E097E" w:rsidRDefault="001E097E" w:rsidP="00F669A3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 xml:space="preserve">-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Không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có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thiết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kế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cơ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sở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dữ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liệu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hoặc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làm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cho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có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>.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097E" w:rsidRPr="001E097E" w:rsidRDefault="001E097E" w:rsidP="00F669A3">
            <w:pPr>
              <w:spacing w:line="259" w:lineRule="auto"/>
              <w:ind w:right="49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 xml:space="preserve">-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Có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thiết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kế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cơ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sở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dữ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liệu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nhưng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còn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thiếu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hoặc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sai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sót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(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không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nghiêm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trọng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097E" w:rsidRPr="001E097E" w:rsidRDefault="001E097E" w:rsidP="00F669A3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 xml:space="preserve">-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Thiết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kế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đúng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đủ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,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mô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tả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đầy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đủ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các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bảng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trong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CSDL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và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mối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quan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hệ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giữa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các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bảng</w:t>
            </w:r>
            <w:proofErr w:type="spellEnd"/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097E" w:rsidRPr="001E097E" w:rsidRDefault="0038702F" w:rsidP="0038702F">
            <w:r>
              <w:t>0.25</w:t>
            </w:r>
          </w:p>
        </w:tc>
      </w:tr>
      <w:tr w:rsidR="00E85811" w:rsidRPr="001E097E" w:rsidTr="00F0512E">
        <w:tblPrEx>
          <w:tblCellMar>
            <w:top w:w="62" w:type="dxa"/>
            <w:right w:w="57" w:type="dxa"/>
          </w:tblCellMar>
        </w:tblPrEx>
        <w:trPr>
          <w:trHeight w:val="1115"/>
        </w:trPr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E097E" w:rsidRPr="001E097E" w:rsidRDefault="001E097E" w:rsidP="00F669A3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 xml:space="preserve">5/ </w:t>
            </w:r>
            <w:proofErr w:type="spellStart"/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Xây</w:t>
            </w:r>
            <w:proofErr w:type="spellEnd"/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dựng</w:t>
            </w:r>
            <w:proofErr w:type="spellEnd"/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ứng</w:t>
            </w:r>
            <w:proofErr w:type="spellEnd"/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dụng</w:t>
            </w:r>
            <w:proofErr w:type="spellEnd"/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có</w:t>
            </w:r>
            <w:proofErr w:type="spellEnd"/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ít</w:t>
            </w:r>
            <w:proofErr w:type="spellEnd"/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nhất</w:t>
            </w:r>
            <w:proofErr w:type="spellEnd"/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 xml:space="preserve"> 4 </w:t>
            </w:r>
            <w:proofErr w:type="spellStart"/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chức</w:t>
            </w:r>
            <w:proofErr w:type="spellEnd"/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năng</w:t>
            </w:r>
            <w:proofErr w:type="spellEnd"/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chính</w:t>
            </w:r>
            <w:proofErr w:type="spellEnd"/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E097E" w:rsidRPr="001E097E" w:rsidRDefault="001E097E" w:rsidP="00F669A3">
            <w:pPr>
              <w:spacing w:line="259" w:lineRule="auto"/>
              <w:ind w:right="58"/>
              <w:jc w:val="center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2.0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097E" w:rsidRPr="001E097E" w:rsidRDefault="001E097E" w:rsidP="00F669A3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 xml:space="preserve">-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Không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xây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dựng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được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ứng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dụng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>.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097E" w:rsidRPr="001E097E" w:rsidRDefault="001E097E" w:rsidP="00F669A3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 xml:space="preserve">-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Có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xây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dựng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ứng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dụng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nhưng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còn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nhiều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sai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sót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hoặc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không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đầy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đủ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>.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097E" w:rsidRPr="001E097E" w:rsidRDefault="001E097E" w:rsidP="00F669A3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 xml:space="preserve">-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Xây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dựng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ứng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dụng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hoạt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động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ổn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định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,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đầy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đủ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chức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năng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>.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097E" w:rsidRPr="001E097E" w:rsidRDefault="0038702F" w:rsidP="0038702F">
            <w:r>
              <w:t>1.5</w:t>
            </w:r>
          </w:p>
        </w:tc>
      </w:tr>
      <w:tr w:rsidR="00E85811" w:rsidRPr="001E097E" w:rsidTr="00F0512E">
        <w:tblPrEx>
          <w:tblCellMar>
            <w:top w:w="62" w:type="dxa"/>
            <w:right w:w="57" w:type="dxa"/>
          </w:tblCellMar>
        </w:tblPrEx>
        <w:trPr>
          <w:trHeight w:val="839"/>
        </w:trPr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E097E" w:rsidRPr="001E097E" w:rsidRDefault="001E097E" w:rsidP="00F669A3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6/ Coding Convention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E097E" w:rsidRPr="001E097E" w:rsidRDefault="001E097E" w:rsidP="00F669A3">
            <w:pPr>
              <w:spacing w:line="259" w:lineRule="auto"/>
              <w:ind w:right="58"/>
              <w:jc w:val="center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0.5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097E" w:rsidRPr="001E097E" w:rsidRDefault="001E097E" w:rsidP="00F669A3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 xml:space="preserve">-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Không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thực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hiện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coding convention.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097E" w:rsidRPr="001E097E" w:rsidRDefault="001E097E" w:rsidP="00F669A3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 xml:space="preserve">-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Thực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hiện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coding convention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nhưng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không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đầy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đủ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>.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097E" w:rsidRPr="001E097E" w:rsidRDefault="001E097E" w:rsidP="00F669A3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 xml:space="preserve">-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Tuân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thủ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chặt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chẽ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coding convention.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097E" w:rsidRPr="001E097E" w:rsidRDefault="0038702F" w:rsidP="0038702F">
            <w:r>
              <w:t>0.25</w:t>
            </w:r>
          </w:p>
        </w:tc>
      </w:tr>
      <w:tr w:rsidR="00E85811" w:rsidRPr="001E097E" w:rsidTr="00F0512E">
        <w:tblPrEx>
          <w:tblCellMar>
            <w:top w:w="62" w:type="dxa"/>
            <w:right w:w="57" w:type="dxa"/>
          </w:tblCellMar>
        </w:tblPrEx>
        <w:trPr>
          <w:trHeight w:val="839"/>
        </w:trPr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E097E" w:rsidRPr="001E097E" w:rsidRDefault="001E097E" w:rsidP="00F669A3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7/ Testing, Test case, Unit test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E097E" w:rsidRPr="001E097E" w:rsidRDefault="001E097E" w:rsidP="00F669A3">
            <w:pPr>
              <w:spacing w:line="259" w:lineRule="auto"/>
              <w:ind w:right="58"/>
              <w:jc w:val="center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1.0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097E" w:rsidRPr="001E097E" w:rsidRDefault="001E097E" w:rsidP="00F669A3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 xml:space="preserve">-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Không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thực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hiện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testing, unit test.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097E" w:rsidRPr="001E097E" w:rsidRDefault="001E097E" w:rsidP="00F669A3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 xml:space="preserve">-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Có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viết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test case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hoặc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unit test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nhưng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còn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nhiều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thiếu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sót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>.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097E" w:rsidRPr="001E097E" w:rsidRDefault="001E097E" w:rsidP="00F669A3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 xml:space="preserve">-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Có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test case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và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unit test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đầy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đủ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>.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097E" w:rsidRPr="001E097E" w:rsidRDefault="0038702F" w:rsidP="0038702F">
            <w:r>
              <w:t>0.75</w:t>
            </w:r>
          </w:p>
        </w:tc>
      </w:tr>
      <w:tr w:rsidR="00E85811" w:rsidRPr="001E097E" w:rsidTr="00F0512E">
        <w:tblPrEx>
          <w:tblCellMar>
            <w:top w:w="62" w:type="dxa"/>
            <w:right w:w="57" w:type="dxa"/>
          </w:tblCellMar>
        </w:tblPrEx>
        <w:trPr>
          <w:trHeight w:val="1115"/>
        </w:trPr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E097E" w:rsidRPr="001E097E" w:rsidRDefault="001E097E" w:rsidP="00F669A3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 xml:space="preserve">8/ </w:t>
            </w:r>
            <w:proofErr w:type="spellStart"/>
            <w:r w:rsidR="00F0512E">
              <w:rPr>
                <w:rFonts w:ascii="Times New Roman" w:eastAsia="Times New Roman" w:hAnsi="Times New Roman" w:cs="Times New Roman"/>
                <w:b/>
                <w:sz w:val="24"/>
              </w:rPr>
              <w:t>Các</w:t>
            </w:r>
            <w:proofErr w:type="spellEnd"/>
            <w:r w:rsidR="00F0512E"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  <w:proofErr w:type="spellStart"/>
            <w:r w:rsidR="00F0512E">
              <w:rPr>
                <w:rFonts w:ascii="Times New Roman" w:eastAsia="Times New Roman" w:hAnsi="Times New Roman" w:cs="Times New Roman"/>
                <w:b/>
                <w:sz w:val="24"/>
              </w:rPr>
              <w:t>chương</w:t>
            </w:r>
            <w:proofErr w:type="spellEnd"/>
            <w:r w:rsidR="00F0512E"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  <w:proofErr w:type="spellStart"/>
            <w:r w:rsidR="00F0512E">
              <w:rPr>
                <w:rFonts w:ascii="Times New Roman" w:eastAsia="Times New Roman" w:hAnsi="Times New Roman" w:cs="Times New Roman"/>
                <w:b/>
                <w:sz w:val="24"/>
              </w:rPr>
              <w:t>trình</w:t>
            </w:r>
            <w:proofErr w:type="spellEnd"/>
            <w:r w:rsidR="00F0512E"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  <w:proofErr w:type="spellStart"/>
            <w:r w:rsidR="00F0512E">
              <w:rPr>
                <w:rFonts w:ascii="Times New Roman" w:eastAsia="Times New Roman" w:hAnsi="Times New Roman" w:cs="Times New Roman"/>
                <w:b/>
                <w:sz w:val="24"/>
              </w:rPr>
              <w:t>quản</w:t>
            </w:r>
            <w:proofErr w:type="spellEnd"/>
            <w:r w:rsidR="00F0512E"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  <w:proofErr w:type="spellStart"/>
            <w:r w:rsidR="00F0512E">
              <w:rPr>
                <w:rFonts w:ascii="Times New Roman" w:eastAsia="Times New Roman" w:hAnsi="Times New Roman" w:cs="Times New Roman"/>
                <w:b/>
                <w:sz w:val="24"/>
              </w:rPr>
              <w:t>lý</w:t>
            </w:r>
            <w:proofErr w:type="spellEnd"/>
            <w:r w:rsidR="00F0512E"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  <w:proofErr w:type="spellStart"/>
            <w:r w:rsidR="00F0512E">
              <w:rPr>
                <w:rFonts w:ascii="Times New Roman" w:eastAsia="Times New Roman" w:hAnsi="Times New Roman" w:cs="Times New Roman"/>
                <w:b/>
                <w:sz w:val="24"/>
              </w:rPr>
              <w:t>dự</w:t>
            </w:r>
            <w:proofErr w:type="spellEnd"/>
            <w:r w:rsidR="00F0512E"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  <w:proofErr w:type="spellStart"/>
            <w:r w:rsidR="00F0512E">
              <w:rPr>
                <w:rFonts w:ascii="Times New Roman" w:eastAsia="Times New Roman" w:hAnsi="Times New Roman" w:cs="Times New Roman"/>
                <w:b/>
                <w:sz w:val="24"/>
              </w:rPr>
              <w:t>án</w:t>
            </w:r>
            <w:proofErr w:type="spellEnd"/>
            <w:r w:rsidR="00F0512E">
              <w:rPr>
                <w:rFonts w:ascii="Times New Roman" w:eastAsia="Times New Roman" w:hAnsi="Times New Roman" w:cs="Times New Roman"/>
                <w:b/>
                <w:sz w:val="24"/>
              </w:rPr>
              <w:t xml:space="preserve">: </w:t>
            </w: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SVN/GIT</w:t>
            </w:r>
            <w:r w:rsidR="00F0512E">
              <w:rPr>
                <w:rFonts w:ascii="Times New Roman" w:eastAsia="Times New Roman" w:hAnsi="Times New Roman" w:cs="Times New Roman"/>
                <w:b/>
                <w:sz w:val="24"/>
              </w:rPr>
              <w:t>/</w:t>
            </w:r>
            <w:proofErr w:type="spellStart"/>
            <w:r w:rsidR="00F0512E">
              <w:rPr>
                <w:rFonts w:ascii="Times New Roman" w:eastAsia="Times New Roman" w:hAnsi="Times New Roman" w:cs="Times New Roman"/>
                <w:b/>
                <w:sz w:val="24"/>
              </w:rPr>
              <w:t>Jira</w:t>
            </w:r>
            <w:proofErr w:type="spellEnd"/>
            <w:r w:rsidR="00F0512E">
              <w:rPr>
                <w:rFonts w:ascii="Times New Roman" w:eastAsia="Times New Roman" w:hAnsi="Times New Roman" w:cs="Times New Roman"/>
                <w:b/>
                <w:sz w:val="24"/>
              </w:rPr>
              <w:t xml:space="preserve">, </w:t>
            </w:r>
            <w:proofErr w:type="spellStart"/>
            <w:r w:rsidR="00F0512E">
              <w:rPr>
                <w:rFonts w:ascii="Times New Roman" w:eastAsia="Times New Roman" w:hAnsi="Times New Roman" w:cs="Times New Roman"/>
                <w:b/>
                <w:sz w:val="24"/>
              </w:rPr>
              <w:t>Redmine</w:t>
            </w:r>
            <w:proofErr w:type="spellEnd"/>
            <w:r w:rsidR="00F0512E">
              <w:rPr>
                <w:rFonts w:ascii="Times New Roman" w:eastAsia="Times New Roman" w:hAnsi="Times New Roman" w:cs="Times New Roman"/>
                <w:b/>
                <w:sz w:val="24"/>
              </w:rPr>
              <w:t xml:space="preserve">, </w:t>
            </w:r>
            <w:proofErr w:type="spellStart"/>
            <w:proofErr w:type="gramStart"/>
            <w:r w:rsidR="00F0512E">
              <w:rPr>
                <w:rFonts w:ascii="Times New Roman" w:eastAsia="Times New Roman" w:hAnsi="Times New Roman" w:cs="Times New Roman"/>
                <w:b/>
                <w:sz w:val="24"/>
              </w:rPr>
              <w:t>Trello</w:t>
            </w:r>
            <w:proofErr w:type="spellEnd"/>
            <w:r w:rsidR="00F0512E">
              <w:rPr>
                <w:rFonts w:ascii="Times New Roman" w:eastAsia="Times New Roman" w:hAnsi="Times New Roman" w:cs="Times New Roman"/>
                <w:b/>
                <w:sz w:val="24"/>
              </w:rPr>
              <w:t>,..</w:t>
            </w:r>
            <w:proofErr w:type="gramEnd"/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E097E" w:rsidRPr="001E097E" w:rsidRDefault="001E097E" w:rsidP="00F669A3">
            <w:pPr>
              <w:spacing w:line="259" w:lineRule="auto"/>
              <w:ind w:right="58"/>
              <w:jc w:val="center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1.0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097E" w:rsidRPr="001E097E" w:rsidRDefault="001E097E" w:rsidP="00F0512E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 xml:space="preserve">-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Không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sử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dụng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trong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quá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trình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làm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bài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>.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097E" w:rsidRPr="001E097E" w:rsidRDefault="001E097E" w:rsidP="00F669A3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 xml:space="preserve">-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Có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sử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dụng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nhưng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</w:p>
          <w:p w:rsidR="001E097E" w:rsidRPr="001E097E" w:rsidRDefault="001E097E" w:rsidP="00F669A3">
            <w:pPr>
              <w:spacing w:line="259" w:lineRule="auto"/>
              <w:rPr>
                <w:rFonts w:ascii="Times New Roman" w:hAnsi="Times New Roman" w:cs="Times New Roman"/>
              </w:rPr>
            </w:pPr>
            <w:proofErr w:type="spellStart"/>
            <w:proofErr w:type="gramStart"/>
            <w:r w:rsidRPr="001E097E">
              <w:rPr>
                <w:rFonts w:ascii="Times New Roman" w:hAnsi="Times New Roman" w:cs="Times New Roman"/>
                <w:sz w:val="24"/>
              </w:rPr>
              <w:t>mang</w:t>
            </w:r>
            <w:proofErr w:type="spellEnd"/>
            <w:proofErr w:type="gram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tính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đối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phó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,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không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thường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xuyên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>.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097E" w:rsidRPr="001E097E" w:rsidRDefault="001E097E" w:rsidP="00F0512E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 xml:space="preserve">-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Sử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dụng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thường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xuyên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trong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quá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trình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làm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đồ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án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>.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097E" w:rsidRPr="001E097E" w:rsidRDefault="0038702F" w:rsidP="0038702F">
            <w:r>
              <w:t>0.5</w:t>
            </w:r>
          </w:p>
        </w:tc>
      </w:tr>
      <w:tr w:rsidR="00E85811" w:rsidRPr="001E097E" w:rsidTr="00F0512E">
        <w:tblPrEx>
          <w:tblCellMar>
            <w:top w:w="62" w:type="dxa"/>
            <w:right w:w="57" w:type="dxa"/>
          </w:tblCellMar>
        </w:tblPrEx>
        <w:trPr>
          <w:trHeight w:val="691"/>
        </w:trPr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097E" w:rsidRPr="001E097E" w:rsidRDefault="001E097E" w:rsidP="00F669A3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 xml:space="preserve">9/ </w:t>
            </w:r>
            <w:proofErr w:type="spellStart"/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Hình</w:t>
            </w:r>
            <w:proofErr w:type="spellEnd"/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thức</w:t>
            </w:r>
            <w:proofErr w:type="spellEnd"/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báo</w:t>
            </w:r>
            <w:proofErr w:type="spellEnd"/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cáo</w:t>
            </w:r>
            <w:proofErr w:type="spellEnd"/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, demo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097E" w:rsidRPr="001E097E" w:rsidRDefault="001E097E" w:rsidP="00F669A3">
            <w:pPr>
              <w:spacing w:line="259" w:lineRule="auto"/>
              <w:ind w:right="58"/>
              <w:jc w:val="center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1.0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097E" w:rsidRPr="001E097E" w:rsidRDefault="001E097E" w:rsidP="00F669A3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 xml:space="preserve">-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Không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sử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dụng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mẫu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báo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cáo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proofErr w:type="gramStart"/>
            <w:r w:rsidRPr="001E097E">
              <w:rPr>
                <w:rFonts w:ascii="Times New Roman" w:hAnsi="Times New Roman" w:cs="Times New Roman"/>
                <w:sz w:val="24"/>
              </w:rPr>
              <w:t>của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Khoa</w:t>
            </w:r>
            <w:proofErr w:type="spellEnd"/>
            <w:proofErr w:type="gramEnd"/>
            <w:r w:rsidRPr="001E097E">
              <w:rPr>
                <w:rFonts w:ascii="Times New Roman" w:hAnsi="Times New Roman" w:cs="Times New Roman"/>
                <w:sz w:val="24"/>
              </w:rPr>
              <w:t xml:space="preserve">,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sai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nhiều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lỗi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chính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tả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,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không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tạo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chỉ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mục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>.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097E" w:rsidRPr="001E097E" w:rsidRDefault="001E097E" w:rsidP="00F669A3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 xml:space="preserve">-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Còn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nhiều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sai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sót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nhưng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không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nghiêm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trọng</w:t>
            </w:r>
            <w:proofErr w:type="spellEnd"/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097E" w:rsidRPr="001E097E" w:rsidRDefault="001E097E" w:rsidP="00F669A3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 xml:space="preserve">-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Báo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cáo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trình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bày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gọn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gàng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,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chặt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chẽ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,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không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lỗi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chính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tả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,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tài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liệu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tham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khảo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đầy</w:t>
            </w:r>
            <w:proofErr w:type="spellEnd"/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1E097E">
              <w:rPr>
                <w:rFonts w:ascii="Times New Roman" w:hAnsi="Times New Roman" w:cs="Times New Roman"/>
                <w:sz w:val="24"/>
              </w:rPr>
              <w:t>đủ</w:t>
            </w:r>
            <w:proofErr w:type="spellEnd"/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097E" w:rsidRPr="001E097E" w:rsidRDefault="0038702F" w:rsidP="0038702F">
            <w:r>
              <w:t>0.75</w:t>
            </w:r>
          </w:p>
        </w:tc>
      </w:tr>
      <w:tr w:rsidR="00E85811" w:rsidRPr="001E097E" w:rsidTr="00F0512E">
        <w:tblPrEx>
          <w:tblCellMar>
            <w:top w:w="62" w:type="dxa"/>
            <w:right w:w="57" w:type="dxa"/>
          </w:tblCellMar>
        </w:tblPrEx>
        <w:trPr>
          <w:trHeight w:val="405"/>
        </w:trPr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85811" w:rsidRPr="001E097E" w:rsidRDefault="00E85811" w:rsidP="00F669A3">
            <w:pPr>
              <w:rPr>
                <w:rFonts w:ascii="Times New Roman" w:eastAsia="Times New Roman" w:hAnsi="Times New Roman" w:cs="Times New Roman"/>
                <w:b/>
                <w:sz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sz w:val="24"/>
              </w:rPr>
              <w:t>Tổng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sz w:val="24"/>
              </w:rPr>
              <w:t>điểm</w:t>
            </w:r>
            <w:proofErr w:type="spellEnd"/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85811" w:rsidRPr="001E097E" w:rsidRDefault="00E85811" w:rsidP="00F669A3">
            <w:pPr>
              <w:ind w:right="58"/>
              <w:jc w:val="center"/>
              <w:rPr>
                <w:rFonts w:ascii="Times New Roman" w:eastAsia="Times New Roman" w:hAnsi="Times New Roman" w:cs="Times New Roman"/>
                <w:b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>10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85811" w:rsidRPr="001E097E" w:rsidRDefault="00E85811" w:rsidP="00F669A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85811" w:rsidRPr="001E097E" w:rsidRDefault="00E85811" w:rsidP="00F669A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85811" w:rsidRPr="001E097E" w:rsidRDefault="00E85811" w:rsidP="00F669A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85811" w:rsidRPr="001E097E" w:rsidRDefault="0038702F" w:rsidP="0038702F">
            <w:r>
              <w:t>7.0</w:t>
            </w:r>
            <w:bookmarkStart w:id="0" w:name="_GoBack"/>
            <w:bookmarkEnd w:id="0"/>
          </w:p>
        </w:tc>
      </w:tr>
    </w:tbl>
    <w:p w:rsidR="001E097E" w:rsidRPr="001E097E" w:rsidRDefault="001E097E">
      <w:pPr>
        <w:rPr>
          <w:rFonts w:ascii="Times New Roman" w:hAnsi="Times New Roman" w:cs="Times New Roman"/>
        </w:rPr>
      </w:pPr>
    </w:p>
    <w:sectPr w:rsidR="001E097E" w:rsidRPr="001E097E" w:rsidSect="00E85811">
      <w:pgSz w:w="12240" w:h="15840"/>
      <w:pgMar w:top="1440" w:right="1440" w:bottom="90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xNjU1MTI3sTQxtLBQ0lEKTi0uzszPAykwrAUAj7qzASwAAAA="/>
  </w:docVars>
  <w:rsids>
    <w:rsidRoot w:val="001E097E"/>
    <w:rsid w:val="001E097E"/>
    <w:rsid w:val="0038702F"/>
    <w:rsid w:val="007A6D14"/>
    <w:rsid w:val="00874417"/>
    <w:rsid w:val="008E12A2"/>
    <w:rsid w:val="00A2769E"/>
    <w:rsid w:val="00CA3889"/>
    <w:rsid w:val="00E85811"/>
    <w:rsid w:val="00F051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rsid w:val="001E097E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rsid w:val="001E097E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2</Pages>
  <Words>437</Words>
  <Characters>249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nh Doan Xuan (FE FPTU HCM)</dc:creator>
  <cp:keywords/>
  <dc:description/>
  <cp:lastModifiedBy>tuquyen</cp:lastModifiedBy>
  <cp:revision>4</cp:revision>
  <dcterms:created xsi:type="dcterms:W3CDTF">2022-11-09T02:45:00Z</dcterms:created>
  <dcterms:modified xsi:type="dcterms:W3CDTF">2022-12-24T03:01:00Z</dcterms:modified>
</cp:coreProperties>
</file>